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5629F8">
      <w:pPr>
        <w:jc w:val="center"/>
        <w:rPr>
          <w:rFonts w:asciiTheme="majorHAnsi" w:hAnsiTheme="majorHAnsi"/>
          <w:b/>
          <w:sz w:val="22"/>
          <w:szCs w:val="22"/>
        </w:rPr>
      </w:pPr>
      <w:r w:rsidRPr="00A55954">
        <w:rPr>
          <w:rFonts w:asciiTheme="majorHAnsi" w:hAnsiTheme="majorHAnsi"/>
          <w:b/>
          <w:noProof/>
          <w:sz w:val="22"/>
          <w:szCs w:val="22"/>
        </w:rPr>
        <w:t>Y</w:t>
      </w:r>
      <w:r w:rsidR="00F663E5">
        <w:rPr>
          <w:rFonts w:asciiTheme="majorHAnsi" w:hAnsiTheme="majorHAnsi"/>
          <w:b/>
          <w:noProof/>
          <w:sz w:val="22"/>
          <w:szCs w:val="22"/>
        </w:rPr>
        <w:t>ASAR UNIVERISTY GRADUATE SCHOOL</w:t>
      </w:r>
    </w:p>
    <w:p w:rsidR="001F6983" w:rsidRPr="00A55954" w:rsidRDefault="00B3740D" w:rsidP="009C337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</w:t>
      </w:r>
      <w:r w:rsidR="009C3373">
        <w:rPr>
          <w:rFonts w:asciiTheme="majorHAnsi" w:hAnsiTheme="majorHAnsi"/>
          <w:b/>
          <w:sz w:val="22"/>
          <w:szCs w:val="22"/>
        </w:rPr>
        <w:t>X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9C3373">
        <w:rPr>
          <w:rFonts w:asciiTheme="majorHAnsi" w:hAnsiTheme="majorHAnsi"/>
          <w:b/>
          <w:sz w:val="22"/>
          <w:szCs w:val="22"/>
        </w:rPr>
        <w:t>T</w:t>
      </w:r>
      <w:r w:rsidR="00F663E5">
        <w:rPr>
          <w:rFonts w:asciiTheme="majorHAnsi" w:hAnsiTheme="majorHAnsi"/>
          <w:b/>
          <w:sz w:val="22"/>
          <w:szCs w:val="22"/>
        </w:rPr>
        <w:t>HESIS EVALUATION FORM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F663E5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b/>
                <w:sz w:val="18"/>
                <w:szCs w:val="18"/>
              </w:rPr>
              <w:t>Student</w:t>
            </w:r>
            <w:proofErr w:type="spellEnd"/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F663E5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Name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F663E5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tudent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ID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F663E5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Department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F663E5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Thesis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9C3373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T</w:t>
            </w:r>
            <w:r w:rsidR="00F663E5">
              <w:rPr>
                <w:rFonts w:asciiTheme="majorHAnsi" w:hAnsiTheme="majorHAnsi"/>
                <w:b/>
                <w:sz w:val="18"/>
                <w:szCs w:val="18"/>
              </w:rPr>
              <w:t>HESIS EVALUATION*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Default="00F663E5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above-mentioned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Master /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Doctorate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/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Proficiency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in Art Program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student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current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progress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of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thesis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1D2520">
              <w:rPr>
                <w:rFonts w:asciiTheme="majorHAnsi" w:hAnsiTheme="majorHAnsi"/>
                <w:sz w:val="22"/>
                <w:szCs w:val="22"/>
              </w:rPr>
              <w:t>prepared</w:t>
            </w:r>
            <w:bookmarkStart w:id="0" w:name="_GoBack"/>
            <w:bookmarkEnd w:id="0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attached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thesis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draft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literature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review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>, T</w:t>
            </w:r>
            <w:r>
              <w:rPr>
                <w:rFonts w:asciiTheme="majorHAnsi" w:hAnsiTheme="majorHAnsi"/>
                <w:sz w:val="22"/>
                <w:szCs w:val="22"/>
              </w:rPr>
              <w:t>IK</w:t>
            </w:r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report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article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/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declaration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study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etc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proofErr w:type="spellStart"/>
            <w:proofErr w:type="gramStart"/>
            <w:r w:rsidRPr="00F663E5">
              <w:rPr>
                <w:rFonts w:asciiTheme="majorHAnsi" w:hAnsiTheme="majorHAnsi"/>
                <w:sz w:val="22"/>
                <w:szCs w:val="22"/>
              </w:rPr>
              <w:t>examined</w:t>
            </w:r>
            <w:proofErr w:type="spellEnd"/>
            <w:proofErr w:type="gram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by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me in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terms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of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scope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and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F663E5">
              <w:rPr>
                <w:rFonts w:asciiTheme="majorHAnsi" w:hAnsiTheme="majorHAnsi"/>
                <w:sz w:val="22"/>
                <w:szCs w:val="22"/>
              </w:rPr>
              <w:t>quality</w:t>
            </w:r>
            <w:proofErr w:type="spellEnd"/>
            <w:r w:rsidRPr="00F663E5">
              <w:rPr>
                <w:rFonts w:asciiTheme="majorHAnsi" w:hAnsiTheme="majorHAnsi"/>
                <w:sz w:val="22"/>
                <w:szCs w:val="22"/>
              </w:rPr>
              <w:t>;</w:t>
            </w:r>
          </w:p>
          <w:p w:rsidR="00F663E5" w:rsidRPr="00A55954" w:rsidRDefault="00F663E5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F663E5" w:rsidRDefault="00F663E5" w:rsidP="005517F4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F663E5" w:rsidP="00F663E5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</w:t>
            </w:r>
            <w:r w:rsidR="005629F8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629F8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/>
                <w:sz w:val="18"/>
                <w:szCs w:val="18"/>
              </w:rPr>
              <w:t>PROGRESS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5629F8"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proofErr w:type="gramStart"/>
            <w:r w:rsidR="009C3373">
              <w:rPr>
                <w:rFonts w:asciiTheme="majorHAnsi" w:hAnsiTheme="majorHAnsi"/>
                <w:sz w:val="18"/>
                <w:szCs w:val="18"/>
              </w:rPr>
              <w:t>P</w:t>
            </w:r>
            <w:r w:rsidR="005629F8" w:rsidRPr="00A55954">
              <w:rPr>
                <w:rFonts w:asciiTheme="majorHAnsi" w:hAnsiTheme="majorHAnsi"/>
                <w:sz w:val="18"/>
                <w:szCs w:val="18"/>
              </w:rPr>
              <w:t xml:space="preserve">)   </w:t>
            </w:r>
            <w:proofErr w:type="gramEnd"/>
            <w:r w:rsidR="005629F8" w:rsidRPr="00A55954">
              <w:rPr>
                <w:rFonts w:asciiTheme="majorHAnsi" w:hAnsiTheme="majorHAnsi"/>
                <w:sz w:val="18"/>
                <w:szCs w:val="18"/>
              </w:rPr>
              <w:t xml:space="preserve">   </w:t>
            </w:r>
            <w:r w:rsidR="005629F8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/>
                <w:sz w:val="18"/>
                <w:szCs w:val="18"/>
              </w:rPr>
              <w:t>NOT IN PEOGRESS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r w:rsidR="009C3373">
              <w:rPr>
                <w:rFonts w:asciiTheme="majorHAnsi" w:hAnsiTheme="majorHAnsi"/>
                <w:sz w:val="18"/>
                <w:szCs w:val="18"/>
              </w:rPr>
              <w:t>NP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5629F8"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proofErr w:type="spellStart"/>
            <w:r w:rsidR="00F663E5">
              <w:rPr>
                <w:rFonts w:asciiTheme="majorHAnsi" w:hAnsiTheme="majorHAnsi"/>
                <w:sz w:val="18"/>
                <w:szCs w:val="18"/>
              </w:rPr>
              <w:t>Lecturer</w:t>
            </w:r>
            <w:proofErr w:type="spellEnd"/>
            <w:r w:rsidR="00F663E5">
              <w:rPr>
                <w:rFonts w:asciiTheme="majorHAnsi" w:hAnsiTheme="majorHAnsi"/>
                <w:sz w:val="18"/>
                <w:szCs w:val="18"/>
              </w:rPr>
              <w:t xml:space="preserve">, </w:t>
            </w:r>
            <w:proofErr w:type="spellStart"/>
            <w:r w:rsidR="00F663E5">
              <w:rPr>
                <w:rFonts w:asciiTheme="majorHAnsi" w:hAnsiTheme="majorHAnsi"/>
                <w:sz w:val="18"/>
                <w:szCs w:val="18"/>
              </w:rPr>
              <w:t>Name&amp;Surnam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</w:t>
            </w:r>
            <w:proofErr w:type="spellStart"/>
            <w:r w:rsidR="00F663E5">
              <w:rPr>
                <w:rFonts w:asciiTheme="majorHAnsi" w:hAnsiTheme="majorHAnsi"/>
                <w:sz w:val="18"/>
                <w:szCs w:val="18"/>
              </w:rPr>
              <w:t>Signatur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D2175" w:rsidRDefault="001D2175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D2175" w:rsidRDefault="001D2175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D2175" w:rsidRPr="00A55954" w:rsidRDefault="001D2175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F6983" w:rsidRDefault="00496971" w:rsidP="00F663E5">
      <w:pPr>
        <w:pStyle w:val="ListeParagraf"/>
        <w:ind w:left="675"/>
        <w:rPr>
          <w:rFonts w:ascii="Verdana" w:hAnsi="Verdana"/>
          <w:i/>
          <w:sz w:val="18"/>
          <w:szCs w:val="18"/>
        </w:rPr>
      </w:pPr>
      <w:r w:rsidRPr="00A55954">
        <w:rPr>
          <w:rFonts w:asciiTheme="majorHAnsi" w:hAnsiTheme="majorHAnsi"/>
          <w:sz w:val="16"/>
          <w:szCs w:val="16"/>
        </w:rPr>
        <w:t>*</w:t>
      </w:r>
      <w:r w:rsidRPr="001D217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This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report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is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submitted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together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with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the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current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version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of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the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thesis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and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attendance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sheet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,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attached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to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the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exam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F663E5" w:rsidRPr="00F663E5">
        <w:rPr>
          <w:rFonts w:asciiTheme="majorHAnsi" w:hAnsiTheme="majorHAnsi"/>
          <w:sz w:val="16"/>
          <w:szCs w:val="16"/>
        </w:rPr>
        <w:t>envelope</w:t>
      </w:r>
      <w:proofErr w:type="spellEnd"/>
      <w:r w:rsidR="00F663E5" w:rsidRPr="00F663E5">
        <w:rPr>
          <w:rFonts w:asciiTheme="majorHAnsi" w:hAnsiTheme="majorHAnsi"/>
          <w:sz w:val="16"/>
          <w:szCs w:val="16"/>
        </w:rPr>
        <w:t>.</w:t>
      </w: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06AF" w:rsidRDefault="00B406AF">
      <w:r>
        <w:separator/>
      </w:r>
    </w:p>
  </w:endnote>
  <w:endnote w:type="continuationSeparator" w:id="0">
    <w:p w:rsidR="00B406AF" w:rsidRDefault="00B40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06AF" w:rsidRDefault="00B406AF">
      <w:r>
        <w:separator/>
      </w:r>
    </w:p>
  </w:footnote>
  <w:footnote w:type="continuationSeparator" w:id="0">
    <w:p w:rsidR="00B406AF" w:rsidRDefault="00B406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oxrAd7kyyksAAAA"/>
  </w:docVars>
  <w:rsids>
    <w:rsidRoot w:val="001F6983"/>
    <w:rsid w:val="000D3887"/>
    <w:rsid w:val="000E33CC"/>
    <w:rsid w:val="00147371"/>
    <w:rsid w:val="00183820"/>
    <w:rsid w:val="00184EF8"/>
    <w:rsid w:val="001D2175"/>
    <w:rsid w:val="001D2520"/>
    <w:rsid w:val="001F6983"/>
    <w:rsid w:val="0026444E"/>
    <w:rsid w:val="0032164F"/>
    <w:rsid w:val="004022B0"/>
    <w:rsid w:val="004202C6"/>
    <w:rsid w:val="0044754C"/>
    <w:rsid w:val="00496971"/>
    <w:rsid w:val="005517F4"/>
    <w:rsid w:val="00561DCC"/>
    <w:rsid w:val="005629F8"/>
    <w:rsid w:val="00575FF5"/>
    <w:rsid w:val="005C7B69"/>
    <w:rsid w:val="005E3263"/>
    <w:rsid w:val="006075A6"/>
    <w:rsid w:val="00671A9A"/>
    <w:rsid w:val="00691969"/>
    <w:rsid w:val="006D0D63"/>
    <w:rsid w:val="006D7C98"/>
    <w:rsid w:val="00713B5D"/>
    <w:rsid w:val="00823875"/>
    <w:rsid w:val="009413CE"/>
    <w:rsid w:val="009C3373"/>
    <w:rsid w:val="00A5526F"/>
    <w:rsid w:val="00A55954"/>
    <w:rsid w:val="00B3740D"/>
    <w:rsid w:val="00B406AF"/>
    <w:rsid w:val="00B56DB6"/>
    <w:rsid w:val="00BC7C46"/>
    <w:rsid w:val="00BD70CD"/>
    <w:rsid w:val="00BE36BE"/>
    <w:rsid w:val="00C330F4"/>
    <w:rsid w:val="00C63BC6"/>
    <w:rsid w:val="00CA7ACA"/>
    <w:rsid w:val="00CF6C68"/>
    <w:rsid w:val="00F45B6F"/>
    <w:rsid w:val="00F6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2E1A54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ADD71-5441-4DD8-BFD0-F6CAA843F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referee.1</cp:lastModifiedBy>
  <cp:revision>8</cp:revision>
  <cp:lastPrinted>2017-06-01T07:05:00Z</cp:lastPrinted>
  <dcterms:created xsi:type="dcterms:W3CDTF">2020-10-11T13:22:00Z</dcterms:created>
  <dcterms:modified xsi:type="dcterms:W3CDTF">2020-10-11T15:22:00Z</dcterms:modified>
</cp:coreProperties>
</file>